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nee F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n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41 Prestwick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xsombu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2324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